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tables"/>
      <w:r>
        <w:t xml:space="preserve">Tables</w:t>
      </w:r>
      <w:bookmarkEnd w:id="20"/>
    </w:p>
    <w:p>
      <w:pPr>
        <w:pStyle w:val="TableCaption"/>
      </w:pPr>
      <w:r>
        <w:t xml:space="preserve">Table X. Number of trees per gen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282"/>
        <w:gridCol w:w="778"/>
      </w:tblGrid>
      <w:tr>
        <w:trPr>
          <w:cantSplit/>
          <w:trHeight w:val="415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enu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umber of trees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raha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ac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</w:tr>
      <w:tr>
        <w:trPr>
          <w:cantSplit/>
          <w:trHeight w:val="404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4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ath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chorn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peloce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bu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pidosper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icen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t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achulae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osim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ap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pi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5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stanop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l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eth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ros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r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yptoca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yptocar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yptome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upa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cory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im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aeag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ae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schweile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schweille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calyp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9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ge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48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g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axi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nip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up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ymnanth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v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erony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l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48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yanthe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ipe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ande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i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cyth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ptolae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ca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quidamb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riodend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crolob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ilka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lios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lline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rtoniodend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48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rtacea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thofag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ot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l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str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ob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xand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laqu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7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0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lata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lat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leuranthodend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pu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5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ute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t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u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seudotsu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sia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5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ual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4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uerc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cordoxyl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ust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nti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ssafr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urau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xt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loan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artz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04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x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eobr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uj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h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48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su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rpi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lm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48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capou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04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ntan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n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48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ouacapou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</w:tbl>
    <w:p>
      <w:r>
        <w:br w:type="page"/>
      </w:r>
    </w:p>
    <w:p>
      <w:pPr>
        <w:pStyle w:val="Ttulo2"/>
      </w:pPr>
      <w:bookmarkStart w:id="21" w:name="figures"/>
      <w:r>
        <w:t xml:space="preserve">Figure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Cuerpodetexto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for SAPFLUXNET data paper</dc:title>
  <dc:creator>R. Poyatos</dc:creator>
  <cp:keywords/>
  <dcterms:created xsi:type="dcterms:W3CDTF">2019-12-27T12:23:51Z</dcterms:created>
  <dcterms:modified xsi:type="dcterms:W3CDTF">2019-12-27T12:23:51Z</dcterms:modified>
</cp:coreProperties>
</file>